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AE04E6" w14:textId="0490A97A" w:rsidR="004B1ABD" w:rsidRDefault="001A7B5C">
      <w:pPr>
        <w:rPr>
          <w:sz w:val="28"/>
          <w:szCs w:val="28"/>
        </w:rPr>
      </w:pPr>
      <w:r>
        <w:rPr>
          <w:sz w:val="28"/>
          <w:szCs w:val="28"/>
        </w:rPr>
        <w:t>30.03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  <w:u w:val="single"/>
        </w:rPr>
        <w:t>A  bus  ride  into  the  history  books</w:t>
      </w:r>
      <w:r w:rsidR="001372C0">
        <w:rPr>
          <w:sz w:val="28"/>
          <w:szCs w:val="28"/>
        </w:rPr>
        <w:tab/>
      </w:r>
      <w:r w:rsidR="001372C0">
        <w:rPr>
          <w:sz w:val="28"/>
          <w:szCs w:val="28"/>
        </w:rPr>
        <w:tab/>
      </w:r>
      <w:r w:rsidR="001372C0">
        <w:rPr>
          <w:sz w:val="28"/>
          <w:szCs w:val="28"/>
        </w:rPr>
        <w:tab/>
        <w:t>8.r</w:t>
      </w:r>
    </w:p>
    <w:p w14:paraId="3CC2631F" w14:textId="08615FC7" w:rsidR="001372C0" w:rsidRDefault="001372C0">
      <w:pPr>
        <w:rPr>
          <w:sz w:val="28"/>
          <w:szCs w:val="28"/>
        </w:rPr>
      </w:pPr>
    </w:p>
    <w:p w14:paraId="1AA3FBA9" w14:textId="47E27B2C" w:rsidR="001372C0" w:rsidRDefault="001372C0">
      <w:pPr>
        <w:rPr>
          <w:sz w:val="28"/>
          <w:szCs w:val="28"/>
        </w:rPr>
      </w:pPr>
      <w:r>
        <w:rPr>
          <w:sz w:val="28"/>
          <w:szCs w:val="28"/>
        </w:rPr>
        <w:t>Hello!</w:t>
      </w:r>
    </w:p>
    <w:p w14:paraId="569C2984" w14:textId="06A4A6A2" w:rsidR="001372C0" w:rsidRDefault="00C313F3">
      <w:pPr>
        <w:rPr>
          <w:sz w:val="28"/>
          <w:szCs w:val="28"/>
        </w:rPr>
      </w:pPr>
      <w:r>
        <w:rPr>
          <w:sz w:val="28"/>
          <w:szCs w:val="28"/>
        </w:rPr>
        <w:t>Danas  ćete  samostalno  pročitati  tekst  o  jednoj  običnoj  ženi  koja  je  ušla  u  povijest  po  tome  što  je  učinila  nešto  naoko  jako  obično.</w:t>
      </w:r>
    </w:p>
    <w:p w14:paraId="0C3A8DCC" w14:textId="5744F784" w:rsidR="00C313F3" w:rsidRDefault="00C313F3">
      <w:pPr>
        <w:rPr>
          <w:sz w:val="28"/>
          <w:szCs w:val="28"/>
        </w:rPr>
      </w:pPr>
      <w:r>
        <w:rPr>
          <w:sz w:val="28"/>
          <w:szCs w:val="28"/>
        </w:rPr>
        <w:t xml:space="preserve">Ali  prije  toga  </w:t>
      </w:r>
      <w:r>
        <w:rPr>
          <w:i/>
          <w:iCs/>
          <w:sz w:val="28"/>
          <w:szCs w:val="28"/>
        </w:rPr>
        <w:t>background  story</w:t>
      </w:r>
      <w:r>
        <w:rPr>
          <w:sz w:val="28"/>
          <w:szCs w:val="28"/>
        </w:rPr>
        <w:t>.</w:t>
      </w:r>
    </w:p>
    <w:p w14:paraId="0BD85E85" w14:textId="06AEC672" w:rsidR="00C313F3" w:rsidRDefault="00C313F3">
      <w:pPr>
        <w:rPr>
          <w:sz w:val="28"/>
          <w:szCs w:val="28"/>
        </w:rPr>
      </w:pPr>
    </w:p>
    <w:p w14:paraId="79FFCABE" w14:textId="441BDDDF" w:rsidR="00C313F3" w:rsidRDefault="0092191E" w:rsidP="0092191E">
      <w:pPr>
        <w:ind w:firstLine="708"/>
        <w:rPr>
          <w:sz w:val="28"/>
          <w:szCs w:val="28"/>
        </w:rPr>
      </w:pPr>
      <w:r>
        <w:rPr>
          <w:sz w:val="28"/>
          <w:szCs w:val="28"/>
        </w:rPr>
        <w:t>Znam</w:t>
      </w:r>
      <w:r w:rsidR="00C313F3">
        <w:rPr>
          <w:sz w:val="28"/>
          <w:szCs w:val="28"/>
        </w:rPr>
        <w:t xml:space="preserve">  da  znate  da  su  crnci  na  područje  Amerike  došli  kao  afrički  robovi</w:t>
      </w:r>
      <w:r w:rsidR="00ED5D71">
        <w:rPr>
          <w:sz w:val="28"/>
          <w:szCs w:val="28"/>
        </w:rPr>
        <w:t xml:space="preserve">  (</w:t>
      </w:r>
      <w:r w:rsidR="00ED5D71">
        <w:rPr>
          <w:i/>
          <w:iCs/>
          <w:sz w:val="28"/>
          <w:szCs w:val="28"/>
        </w:rPr>
        <w:t>African  slaves</w:t>
      </w:r>
      <w:r w:rsidR="00ED5D71">
        <w:rPr>
          <w:sz w:val="28"/>
          <w:szCs w:val="28"/>
        </w:rPr>
        <w:t xml:space="preserve">)  još  u  18.  st.  (u  biti  na  samom  početku  SAD-a,  koji  je </w:t>
      </w:r>
      <w:r w:rsidR="00FA74BB">
        <w:rPr>
          <w:sz w:val="28"/>
          <w:szCs w:val="28"/>
        </w:rPr>
        <w:t xml:space="preserve"> sve  u  svemu </w:t>
      </w:r>
      <w:r w:rsidR="00ED5D71">
        <w:rPr>
          <w:sz w:val="28"/>
          <w:szCs w:val="28"/>
        </w:rPr>
        <w:t xml:space="preserve"> poprilično  mlada  država).  </w:t>
      </w:r>
      <w:r w:rsidR="00FA74BB">
        <w:rPr>
          <w:sz w:val="28"/>
          <w:szCs w:val="28"/>
        </w:rPr>
        <w:t>Bili  su  prisiljeni  raditi  na  plantažama  pamuka</w:t>
      </w:r>
      <w:r w:rsidR="000E0193">
        <w:rPr>
          <w:sz w:val="28"/>
          <w:szCs w:val="28"/>
        </w:rPr>
        <w:t xml:space="preserve">  (</w:t>
      </w:r>
      <w:r w:rsidR="000E0193">
        <w:rPr>
          <w:i/>
          <w:iCs/>
          <w:sz w:val="28"/>
          <w:szCs w:val="28"/>
        </w:rPr>
        <w:t>cotton  plantations</w:t>
      </w:r>
      <w:r w:rsidR="000E0193">
        <w:rPr>
          <w:iCs/>
          <w:sz w:val="28"/>
          <w:szCs w:val="28"/>
        </w:rPr>
        <w:t>)</w:t>
      </w:r>
      <w:r w:rsidR="00FA74BB">
        <w:rPr>
          <w:sz w:val="28"/>
          <w:szCs w:val="28"/>
        </w:rPr>
        <w:t xml:space="preserve">  u  južnim  američkim  kolonijama  (</w:t>
      </w:r>
      <w:r w:rsidR="00FA74BB">
        <w:rPr>
          <w:i/>
          <w:iCs/>
          <w:sz w:val="28"/>
          <w:szCs w:val="28"/>
        </w:rPr>
        <w:t>Deep  South</w:t>
      </w:r>
      <w:r w:rsidR="00FA74BB">
        <w:rPr>
          <w:sz w:val="28"/>
          <w:szCs w:val="28"/>
        </w:rPr>
        <w:t>)  u  neljudskim  uvjetima.</w:t>
      </w:r>
    </w:p>
    <w:p w14:paraId="3A220025" w14:textId="43B3A475" w:rsidR="000E0193" w:rsidRDefault="00FA74BB" w:rsidP="0092191E">
      <w:pPr>
        <w:ind w:firstLine="708"/>
        <w:rPr>
          <w:sz w:val="28"/>
          <w:szCs w:val="28"/>
        </w:rPr>
      </w:pPr>
      <w:r>
        <w:rPr>
          <w:sz w:val="28"/>
          <w:szCs w:val="28"/>
        </w:rPr>
        <w:t xml:space="preserve">Zamislite  da  vas  otmu  iz  vaše  obitelji;  na  3  mjeseca  zguraju  u  kakvo  potpaljublje  s  nepoznatim  ljudima  koji  vam  liče,  ali  s  kojima  ne  dijelite  ni  jezik  ni  običaje  (jer  su  iz  drugih  „plemena“,  npr.  Makedonci  ili  Poljaci); ako  netko  od  njih  slučajno  umre  od  gladi,  žeđi,  pretučenosti…  jednostavno  ga  puste  da  trune,  a  vezani  ste  s  njim  lancima;  kad  napokon  stignete  na  kopno,  odvedu  vas  na  pjacu  i  nastoje  prodati;  kupci  dolaze  do  vas  i  pregledavaju  vam  zube  kao  da  ste  konji;  vlasnik  koji  vas  kupi  povuče  vas  za  uže  i  odvede  na  svoje  polje  pamuka  gdje  morate  po  cijele  dane  mučno  raditi  za  nešto  malo  hrane  i  vode,  okruženi  sličnim  nesretnim  strancima;  ako  </w:t>
      </w:r>
      <w:r w:rsidR="000E0193">
        <w:rPr>
          <w:sz w:val="28"/>
          <w:szCs w:val="28"/>
        </w:rPr>
        <w:t xml:space="preserve">se  imalo  usprotivite  nepravdi  (ili  jednostavno  ako  je  vlasniku  dosadno),  narede  da  vas  bičuju,  čupaju  vam  jezik,  režu  prste  i  sl.;  vlasnik  vam  odabire  muža/ženu  i  </w:t>
      </w:r>
      <w:r w:rsidR="00C239FF">
        <w:rPr>
          <w:sz w:val="28"/>
          <w:szCs w:val="28"/>
        </w:rPr>
        <w:t>prodaje</w:t>
      </w:r>
      <w:r w:rsidR="000E0193">
        <w:rPr>
          <w:sz w:val="28"/>
          <w:szCs w:val="28"/>
        </w:rPr>
        <w:t xml:space="preserve">  djecu;  može  vas  ubiti  kad  god  mu  se  prohtije  jer  vas  je  platio…</w:t>
      </w:r>
    </w:p>
    <w:p w14:paraId="7C198227" w14:textId="0097A1B3" w:rsidR="000E0193" w:rsidRDefault="000E0193" w:rsidP="0092191E">
      <w:pPr>
        <w:ind w:firstLine="708"/>
        <w:rPr>
          <w:sz w:val="28"/>
          <w:szCs w:val="28"/>
        </w:rPr>
      </w:pPr>
      <w:r>
        <w:rPr>
          <w:sz w:val="28"/>
          <w:szCs w:val="28"/>
        </w:rPr>
        <w:t>A  to  vam  se  sve  događa  jer  imate  smeđe  oči.  Ili  pjegice,  ili  ravna  stopala,  ili  neku  drugu  proizvoljnu  fizičku  osobinu  na  koju  ne  možete  utjecati.</w:t>
      </w:r>
    </w:p>
    <w:p w14:paraId="54230A19" w14:textId="5F473227" w:rsidR="000E0193" w:rsidRDefault="000E0193">
      <w:pPr>
        <w:rPr>
          <w:sz w:val="28"/>
          <w:szCs w:val="28"/>
        </w:rPr>
      </w:pPr>
    </w:p>
    <w:p w14:paraId="495BFC00" w14:textId="0C1898D2" w:rsidR="000E0193" w:rsidRDefault="000E0193" w:rsidP="0092191E">
      <w:pPr>
        <w:ind w:firstLine="708"/>
        <w:rPr>
          <w:sz w:val="28"/>
          <w:szCs w:val="28"/>
        </w:rPr>
      </w:pPr>
      <w:r>
        <w:rPr>
          <w:sz w:val="28"/>
          <w:szCs w:val="28"/>
        </w:rPr>
        <w:t>Južnjački  robovlasnici  svoje  su  bogatstvo  bili  stekli  na  krvavom  fizičkom  radu  robova  -  njima  je  bilo  isplativo  smišljati  škuže  i  opravdavati  ropstvo  („Crnci  su  glupa  stvorenja,  kao  ovce,  oni  ne  bi  znali  živjeti  u  slobodi</w:t>
      </w:r>
      <w:r w:rsidR="0092191E">
        <w:rPr>
          <w:sz w:val="28"/>
          <w:szCs w:val="28"/>
        </w:rPr>
        <w:t xml:space="preserve">,  činimo  im  uslugu.“). </w:t>
      </w:r>
    </w:p>
    <w:p w14:paraId="26AB5B4D" w14:textId="53B41788" w:rsidR="0092191E" w:rsidRDefault="0092191E" w:rsidP="0092191E">
      <w:pPr>
        <w:rPr>
          <w:sz w:val="28"/>
          <w:szCs w:val="28"/>
        </w:rPr>
      </w:pPr>
      <w:r>
        <w:rPr>
          <w:sz w:val="28"/>
          <w:szCs w:val="28"/>
        </w:rPr>
        <w:lastRenderedPageBreak/>
        <w:tab/>
        <w:t>Srećom,  nisu  svi  Amerikanci  tako  razmišljali.  Na  sjeveru  zemlje  (</w:t>
      </w:r>
      <w:r>
        <w:rPr>
          <w:i/>
          <w:iCs/>
          <w:sz w:val="28"/>
          <w:szCs w:val="28"/>
        </w:rPr>
        <w:t>the  North</w:t>
      </w:r>
      <w:r>
        <w:rPr>
          <w:sz w:val="28"/>
          <w:szCs w:val="28"/>
        </w:rPr>
        <w:t xml:space="preserve">)  nije  bilo  ropstva,  jer  su  Sjevernjaci  zarađivali  na  tehnološki  naprednoj  industriji.  Oni  su  si  mogli  priuštiti  biti  humani  i  zgražati  se  nad  ponašanjem  Južnjaka.  (Odnos  </w:t>
      </w:r>
      <w:r>
        <w:rPr>
          <w:i/>
          <w:iCs/>
          <w:sz w:val="28"/>
          <w:szCs w:val="28"/>
        </w:rPr>
        <w:t>North  -  South</w:t>
      </w:r>
      <w:r>
        <w:rPr>
          <w:sz w:val="28"/>
          <w:szCs w:val="28"/>
        </w:rPr>
        <w:t xml:space="preserve">  u  Americi  bio  je  nategnut  kao  što,  uostalom,  </w:t>
      </w:r>
      <w:r w:rsidR="00FE1E2A">
        <w:rPr>
          <w:sz w:val="28"/>
          <w:szCs w:val="28"/>
        </w:rPr>
        <w:t>odnosi  znaju</w:t>
      </w:r>
      <w:bookmarkStart w:id="0" w:name="_GoBack"/>
      <w:bookmarkEnd w:id="0"/>
      <w:r>
        <w:rPr>
          <w:sz w:val="28"/>
          <w:szCs w:val="28"/>
        </w:rPr>
        <w:t xml:space="preserve">  biti  u  svim  zemljama;  nekakvo  rivalstvo  između  npr.  Zagreba  i  Splita  postoji  i  kod  nas). </w:t>
      </w:r>
    </w:p>
    <w:p w14:paraId="288EADB9" w14:textId="71A5925F" w:rsidR="0092191E" w:rsidRDefault="0092191E" w:rsidP="0092191E">
      <w:pPr>
        <w:rPr>
          <w:sz w:val="28"/>
          <w:szCs w:val="28"/>
        </w:rPr>
      </w:pPr>
      <w:r>
        <w:rPr>
          <w:sz w:val="28"/>
          <w:szCs w:val="28"/>
        </w:rPr>
        <w:tab/>
        <w:t>Ta  je  napetost  između  Sjevera  i  Juga,  pojačana  pitanjem  ropstva,  u  19. st  prešla  u  krvavi  građanski  rat  (</w:t>
      </w:r>
      <w:r w:rsidR="00776F4C">
        <w:rPr>
          <w:sz w:val="28"/>
          <w:szCs w:val="28"/>
        </w:rPr>
        <w:t xml:space="preserve">o  kojem  ste  vjerojatno  učili).  </w:t>
      </w:r>
      <w:r w:rsidR="00E070E7">
        <w:rPr>
          <w:sz w:val="28"/>
          <w:szCs w:val="28"/>
        </w:rPr>
        <w:t>Tijekom  rata,</w:t>
      </w:r>
      <w:r w:rsidR="003530C4">
        <w:rPr>
          <w:sz w:val="28"/>
          <w:szCs w:val="28"/>
        </w:rPr>
        <w:t xml:space="preserve">  u</w:t>
      </w:r>
      <w:r w:rsidR="00E070E7">
        <w:rPr>
          <w:sz w:val="28"/>
          <w:szCs w:val="28"/>
        </w:rPr>
        <w:t xml:space="preserve">  koj</w:t>
      </w:r>
      <w:r w:rsidR="003530C4">
        <w:rPr>
          <w:sz w:val="28"/>
          <w:szCs w:val="28"/>
        </w:rPr>
        <w:t>em</w:t>
      </w:r>
      <w:r w:rsidR="00E070E7">
        <w:rPr>
          <w:sz w:val="28"/>
          <w:szCs w:val="28"/>
        </w:rPr>
        <w:t xml:space="preserve">  je  p</w:t>
      </w:r>
      <w:r w:rsidR="00776F4C">
        <w:rPr>
          <w:sz w:val="28"/>
          <w:szCs w:val="28"/>
        </w:rPr>
        <w:t>obijedio  Sjever,  tadašnji  američki  predsjednik  Abraham  Lincoln</w:t>
      </w:r>
      <w:r w:rsidR="00E070E7">
        <w:rPr>
          <w:sz w:val="28"/>
          <w:szCs w:val="28"/>
        </w:rPr>
        <w:t xml:space="preserve">  zakonski  je  oslobodio  sve  robove, 1863. g.</w:t>
      </w:r>
    </w:p>
    <w:p w14:paraId="77ED48A9" w14:textId="625B7535" w:rsidR="003530C4" w:rsidRDefault="003530C4" w:rsidP="0092191E">
      <w:pPr>
        <w:rPr>
          <w:sz w:val="28"/>
          <w:szCs w:val="28"/>
        </w:rPr>
      </w:pPr>
      <w:r>
        <w:rPr>
          <w:sz w:val="28"/>
          <w:szCs w:val="28"/>
        </w:rPr>
        <w:tab/>
        <w:t>I  tako  su  crnci  postali  slobodni. … Na  papiru.</w:t>
      </w:r>
    </w:p>
    <w:p w14:paraId="69AC4ABE" w14:textId="11BC48B9" w:rsidR="00767EB6" w:rsidRDefault="00767EB6" w:rsidP="0092191E">
      <w:pPr>
        <w:rPr>
          <w:sz w:val="28"/>
          <w:szCs w:val="28"/>
        </w:rPr>
      </w:pPr>
    </w:p>
    <w:p w14:paraId="7F3E91AF" w14:textId="2F2E4CFC" w:rsidR="00767EB6" w:rsidRDefault="00767EB6" w:rsidP="0092191E">
      <w:pPr>
        <w:rPr>
          <w:sz w:val="28"/>
          <w:szCs w:val="28"/>
        </w:rPr>
      </w:pPr>
      <w:r>
        <w:rPr>
          <w:sz w:val="28"/>
          <w:szCs w:val="28"/>
        </w:rPr>
        <w:tab/>
        <w:t>U  stvarnosti,  Južnjaci  su  se  prema  crncima  nastavili  ponašati  kao  prema  nepoželjnim  životinjama,  a  bijelci  nisu  bili  puno  bolji  prema  njima  ni  na  Sjeveru.</w:t>
      </w:r>
    </w:p>
    <w:p w14:paraId="1E4C199E" w14:textId="432EE21D" w:rsidR="00767EB6" w:rsidRDefault="00767EB6" w:rsidP="0092191E">
      <w:pPr>
        <w:rPr>
          <w:sz w:val="28"/>
          <w:szCs w:val="28"/>
        </w:rPr>
      </w:pPr>
      <w:r>
        <w:rPr>
          <w:sz w:val="28"/>
          <w:szCs w:val="28"/>
        </w:rPr>
        <w:tab/>
        <w:t>Crnačko  je  stanovništvo,  ni  krivo  ni  dužno,  živjelo  u  teškom  siromaštvu  i  preziru</w:t>
      </w:r>
      <w:r w:rsidR="00E138F4">
        <w:rPr>
          <w:sz w:val="28"/>
          <w:szCs w:val="28"/>
        </w:rPr>
        <w:t xml:space="preserve">,  a  s  vremenom  se  u  društvu  razvila  </w:t>
      </w:r>
      <w:r w:rsidR="00E138F4">
        <w:rPr>
          <w:i/>
          <w:iCs/>
          <w:sz w:val="28"/>
          <w:szCs w:val="28"/>
        </w:rPr>
        <w:t>segregacija  (segregation)</w:t>
      </w:r>
      <w:r w:rsidR="00EC2D24">
        <w:rPr>
          <w:sz w:val="28"/>
          <w:szCs w:val="28"/>
        </w:rPr>
        <w:t xml:space="preserve">  -  zakonska  odvojenost  crnog  i  bijelog  stanovništva.  Odvojene  škole,  odvojeni  wc-i,  odvojena  sjedala  u  autobusima…</w:t>
      </w:r>
    </w:p>
    <w:p w14:paraId="78A54361" w14:textId="4EB96A07" w:rsidR="00EC2D24" w:rsidRDefault="002C40A9" w:rsidP="0092191E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A255FB1" wp14:editId="123C5DE8">
            <wp:extent cx="5619750" cy="3657600"/>
            <wp:effectExtent l="0" t="0" r="0" b="0"/>
            <wp:docPr id="1" name="Slika 1" descr="Slika na kojoj se prikazuje zgrada, na otvorenom, crno, bije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egregated toilets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144DC" w14:textId="4F75FB2E" w:rsidR="00EC2D24" w:rsidRDefault="00EC2D24" w:rsidP="0092191E">
      <w:pPr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</w:p>
    <w:p w14:paraId="7C31F2A4" w14:textId="2079D562" w:rsidR="00EC2D24" w:rsidRDefault="00EC2D24" w:rsidP="0092191E">
      <w:pPr>
        <w:rPr>
          <w:sz w:val="28"/>
          <w:szCs w:val="28"/>
        </w:rPr>
      </w:pPr>
      <w:r>
        <w:rPr>
          <w:sz w:val="28"/>
          <w:szCs w:val="28"/>
        </w:rPr>
        <w:tab/>
        <w:t>Takvo  je  stanje  bilo  u  SAD-u  u  50-im  godinama  20.  st.,  kada  počinje  naša  priča.</w:t>
      </w:r>
    </w:p>
    <w:p w14:paraId="6871C48C" w14:textId="6A78FFCE" w:rsidR="001D2D9D" w:rsidRDefault="001D2D9D" w:rsidP="0092191E">
      <w:pPr>
        <w:rPr>
          <w:sz w:val="28"/>
          <w:szCs w:val="28"/>
        </w:rPr>
      </w:pPr>
      <w:r>
        <w:rPr>
          <w:sz w:val="28"/>
          <w:szCs w:val="28"/>
        </w:rPr>
        <w:tab/>
      </w:r>
      <w:r w:rsidRPr="001D2D9D">
        <w:rPr>
          <w:b/>
          <w:bCs/>
          <w:sz w:val="28"/>
          <w:szCs w:val="28"/>
        </w:rPr>
        <w:t>Pročitajte  tekst  na  str.  70  u  udžbeniku</w:t>
      </w:r>
      <w:r>
        <w:rPr>
          <w:sz w:val="28"/>
          <w:szCs w:val="28"/>
        </w:rPr>
        <w:t>.</w:t>
      </w:r>
    </w:p>
    <w:p w14:paraId="3EFA7D65" w14:textId="0FD63B47" w:rsidR="001D2D9D" w:rsidRDefault="001D2D9D" w:rsidP="0092191E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7506CD">
        <w:rPr>
          <w:sz w:val="28"/>
          <w:szCs w:val="28"/>
        </w:rPr>
        <w:t xml:space="preserve">Dajem  vam  da  svatko  za  sebe  odabere  hoćete  li  potom  u  bilježnicu  riješiti  </w:t>
      </w:r>
      <w:r w:rsidR="007506CD" w:rsidRPr="00583FA5">
        <w:rPr>
          <w:b/>
          <w:bCs/>
          <w:sz w:val="28"/>
          <w:szCs w:val="28"/>
        </w:rPr>
        <w:t>zadatak  1</w:t>
      </w:r>
      <w:r w:rsidR="007506CD">
        <w:rPr>
          <w:sz w:val="28"/>
          <w:szCs w:val="28"/>
        </w:rPr>
        <w:t xml:space="preserve">  (odgov</w:t>
      </w:r>
      <w:r w:rsidR="00583FA5">
        <w:rPr>
          <w:sz w:val="28"/>
          <w:szCs w:val="28"/>
        </w:rPr>
        <w:t xml:space="preserve">oriti  na  pitanja)  </w:t>
      </w:r>
      <w:r w:rsidR="00583FA5" w:rsidRPr="00583FA5">
        <w:rPr>
          <w:b/>
          <w:bCs/>
          <w:sz w:val="28"/>
          <w:szCs w:val="28"/>
        </w:rPr>
        <w:t>ILI  zadatak  2</w:t>
      </w:r>
      <w:r w:rsidR="00583FA5">
        <w:rPr>
          <w:sz w:val="28"/>
          <w:szCs w:val="28"/>
        </w:rPr>
        <w:t xml:space="preserve">  (u  tekstu  pronaći  opisane  riječi  i  prepisati  ih  u  bilježnicu  zajedno  s  njihovim  definicijama  iz  zadatka</w:t>
      </w:r>
      <w:r w:rsidR="005D0C76">
        <w:rPr>
          <w:sz w:val="28"/>
          <w:szCs w:val="28"/>
        </w:rPr>
        <w:t>;  npr.  “downtown  area  -  the  city  centre“</w:t>
      </w:r>
      <w:r w:rsidR="00583FA5">
        <w:rPr>
          <w:sz w:val="28"/>
          <w:szCs w:val="28"/>
        </w:rPr>
        <w:t>).</w:t>
      </w:r>
    </w:p>
    <w:p w14:paraId="3344E647" w14:textId="41B897EC" w:rsidR="00583FA5" w:rsidRDefault="00583FA5" w:rsidP="0092191E">
      <w:pPr>
        <w:rPr>
          <w:sz w:val="28"/>
          <w:szCs w:val="28"/>
        </w:rPr>
      </w:pPr>
      <w:r>
        <w:rPr>
          <w:sz w:val="28"/>
          <w:szCs w:val="28"/>
        </w:rPr>
        <w:tab/>
        <w:t>Naravno,  možete  riješiti  i  oba  zadatka  ako  želite.</w:t>
      </w:r>
      <w:r w:rsidR="00E94AA9">
        <w:rPr>
          <w:sz w:val="28"/>
          <w:szCs w:val="28"/>
        </w:rPr>
        <w:t xml:space="preserve"> </w:t>
      </w:r>
      <w:r w:rsidR="00E94AA9" w:rsidRPr="00E94AA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61A9084E" w14:textId="2CB094CB" w:rsidR="00E94AA9" w:rsidRDefault="00E94AA9" w:rsidP="0092191E">
      <w:pPr>
        <w:rPr>
          <w:sz w:val="28"/>
          <w:szCs w:val="28"/>
        </w:rPr>
      </w:pPr>
    </w:p>
    <w:p w14:paraId="0D48FE46" w14:textId="231E4948" w:rsidR="00E94AA9" w:rsidRDefault="00E94AA9" w:rsidP="0092191E">
      <w:pPr>
        <w:rPr>
          <w:sz w:val="28"/>
          <w:szCs w:val="28"/>
        </w:rPr>
      </w:pPr>
      <w:r>
        <w:rPr>
          <w:b/>
          <w:bCs/>
          <w:sz w:val="28"/>
          <w:szCs w:val="28"/>
        </w:rPr>
        <w:t>Sliku  riješenog  pošaljite  na  Teams.</w:t>
      </w:r>
    </w:p>
    <w:p w14:paraId="43A31872" w14:textId="62EDB809" w:rsidR="00E94AA9" w:rsidRDefault="00E94AA9" w:rsidP="0092191E">
      <w:pPr>
        <w:rPr>
          <w:sz w:val="28"/>
          <w:szCs w:val="28"/>
        </w:rPr>
      </w:pPr>
    </w:p>
    <w:p w14:paraId="54BA1D51" w14:textId="43B71FD2" w:rsidR="00E94AA9" w:rsidRDefault="00E94AA9" w:rsidP="0092191E">
      <w:pPr>
        <w:rPr>
          <w:sz w:val="28"/>
          <w:szCs w:val="28"/>
        </w:rPr>
      </w:pPr>
      <w:r>
        <w:rPr>
          <w:sz w:val="28"/>
          <w:szCs w:val="28"/>
        </w:rPr>
        <w:t>Pozz!</w:t>
      </w:r>
    </w:p>
    <w:p w14:paraId="634C8E28" w14:textId="59C2D97C" w:rsidR="00E94AA9" w:rsidRPr="00E94AA9" w:rsidRDefault="00E94AA9" w:rsidP="0092191E">
      <w:pPr>
        <w:rPr>
          <w:sz w:val="28"/>
          <w:szCs w:val="28"/>
        </w:rPr>
      </w:pPr>
      <w:r>
        <w:rPr>
          <w:sz w:val="28"/>
          <w:szCs w:val="28"/>
        </w:rPr>
        <w:t>Prof. Dafne</w:t>
      </w:r>
    </w:p>
    <w:sectPr w:rsidR="00E94AA9" w:rsidRPr="00E94A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7CwNDcyMrE0MDdQ0lEKTi0uzszPAykwrAUAMBpUPiwAAAA="/>
  </w:docVars>
  <w:rsids>
    <w:rsidRoot w:val="00FE0B32"/>
    <w:rsid w:val="000E0193"/>
    <w:rsid w:val="001372C0"/>
    <w:rsid w:val="001A7B5C"/>
    <w:rsid w:val="001D2D9D"/>
    <w:rsid w:val="002C40A9"/>
    <w:rsid w:val="003530C4"/>
    <w:rsid w:val="004B1ABD"/>
    <w:rsid w:val="00583FA5"/>
    <w:rsid w:val="005B73C0"/>
    <w:rsid w:val="005D0C76"/>
    <w:rsid w:val="007506CD"/>
    <w:rsid w:val="00767EB6"/>
    <w:rsid w:val="00776F4C"/>
    <w:rsid w:val="0092191E"/>
    <w:rsid w:val="00C239FF"/>
    <w:rsid w:val="00C313F3"/>
    <w:rsid w:val="00E070E7"/>
    <w:rsid w:val="00E138F4"/>
    <w:rsid w:val="00E94AA9"/>
    <w:rsid w:val="00EC2D24"/>
    <w:rsid w:val="00ED5D71"/>
    <w:rsid w:val="00FA74BB"/>
    <w:rsid w:val="00FE0B32"/>
    <w:rsid w:val="00FE1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1C2D11"/>
  <w15:chartTrackingRefBased/>
  <w15:docId w15:val="{08F04F08-FCF1-4663-A3F9-B069F4125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3</Pages>
  <Words>598</Words>
  <Characters>3412</Characters>
  <Application>Microsoft Office Word</Application>
  <DocSecurity>0</DocSecurity>
  <Lines>28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23</cp:revision>
  <dcterms:created xsi:type="dcterms:W3CDTF">2020-03-29T15:54:00Z</dcterms:created>
  <dcterms:modified xsi:type="dcterms:W3CDTF">2020-03-29T17:54:00Z</dcterms:modified>
</cp:coreProperties>
</file>